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05BC7" w14:textId="34966CA6" w:rsidR="00337241" w:rsidRDefault="00902B52">
      <w:pPr>
        <w:pStyle w:val="a4"/>
      </w:pPr>
      <w:r>
        <w:t>Основы интерфейса взаимодействия Unix</w:t>
      </w:r>
    </w:p>
    <w:p w14:paraId="068DC819" w14:textId="77777777" w:rsidR="00337241" w:rsidRDefault="00902B52">
      <w:pPr>
        <w:pStyle w:val="a5"/>
      </w:pPr>
      <w:r>
        <w:t>Лабораторная работа 6</w:t>
      </w:r>
    </w:p>
    <w:p w14:paraId="084222A7" w14:textId="77777777" w:rsidR="00337241" w:rsidRDefault="00902B52">
      <w:pPr>
        <w:pStyle w:val="Author"/>
      </w:pPr>
      <w:r>
        <w:t>Смольняков Данил Евгеньевич</w:t>
      </w:r>
    </w:p>
    <w:p w14:paraId="6C3823A7" w14:textId="77777777" w:rsidR="00337241" w:rsidRDefault="00902B52">
      <w:pPr>
        <w:pStyle w:val="a6"/>
      </w:pPr>
      <w:r>
        <w:t>Архитектура компьютеров и ОС</w:t>
      </w:r>
    </w:p>
    <w:p w14:paraId="40BCA658" w14:textId="77777777" w:rsidR="00337241" w:rsidRDefault="00902B52">
      <w:pPr>
        <w:pStyle w:val="1"/>
      </w:pPr>
      <w:bookmarkStart w:id="0" w:name="цель-работы"/>
      <w:r>
        <w:t>Цель работы</w:t>
      </w:r>
    </w:p>
    <w:p w14:paraId="20464E5E" w14:textId="77777777" w:rsidR="00337241" w:rsidRDefault="00902B52">
      <w:pPr>
        <w:pStyle w:val="2"/>
      </w:pPr>
      <w:bookmarkStart w:id="1" w:name="цель"/>
      <w:r>
        <w:t>Цель</w:t>
      </w:r>
    </w:p>
    <w:p w14:paraId="4439422B" w14:textId="77777777" w:rsidR="00337241" w:rsidRDefault="00902B52">
      <w:pPr>
        <w:pStyle w:val="Compact"/>
        <w:numPr>
          <w:ilvl w:val="0"/>
          <w:numId w:val="2"/>
        </w:numPr>
      </w:pPr>
      <w:r>
        <w:t>Работа с Unix.</w:t>
      </w:r>
    </w:p>
    <w:p w14:paraId="63AC332D" w14:textId="77777777" w:rsidR="00337241" w:rsidRDefault="00902B52">
      <w:pPr>
        <w:pStyle w:val="Compact"/>
        <w:numPr>
          <w:ilvl w:val="0"/>
          <w:numId w:val="2"/>
        </w:numPr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60343118" w14:textId="77777777" w:rsidR="00337241" w:rsidRDefault="00902B52">
      <w:r>
        <w:pict w14:anchorId="5151C929">
          <v:rect id="_x0000_i1025" style="width:0;height:1.5pt" o:hralign="center" o:hrstd="t" o:hr="t"/>
        </w:pict>
      </w:r>
    </w:p>
    <w:p w14:paraId="4D4C4733" w14:textId="77777777" w:rsidR="00337241" w:rsidRDefault="00902B52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0254556F" w14:textId="77777777" w:rsidR="00337241" w:rsidRDefault="00902B52">
      <w:pPr>
        <w:pStyle w:val="2"/>
      </w:pPr>
      <w:bookmarkStart w:id="3" w:name="домашний-каталог"/>
      <w:r>
        <w:t>1. Домашний каталог</w:t>
      </w:r>
    </w:p>
    <w:p w14:paraId="785E37FF" w14:textId="77777777" w:rsidR="00337241" w:rsidRDefault="00902B52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Определение домашнего каталога.</w:t>
      </w:r>
    </w:p>
    <w:p w14:paraId="51972614" w14:textId="2D4CB7AE" w:rsidR="00337241" w:rsidRDefault="00902B52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  <w:r w:rsidR="00B61C8D" w:rsidRPr="00B61C8D">
        <w:rPr>
          <w:noProof/>
        </w:rPr>
        <w:t xml:space="preserve"> </w:t>
      </w:r>
      <w:r w:rsidR="00B61C8D">
        <w:rPr>
          <w:noProof/>
        </w:rPr>
        <w:drawing>
          <wp:inline distT="0" distB="0" distL="0" distR="0" wp14:anchorId="0C3D044C" wp14:editId="6C96FBC2">
            <wp:extent cx="5257800" cy="666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019" cy="66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proofErr w:type="spellStart"/>
      <w:r>
        <w:t>Определние</w:t>
      </w:r>
      <w:proofErr w:type="spellEnd"/>
      <w:r>
        <w:t xml:space="preserve"> домашнего каталога</w:t>
      </w:r>
    </w:p>
    <w:p w14:paraId="2E9CA229" w14:textId="1675E93C" w:rsidR="00337241" w:rsidRDefault="00337241"/>
    <w:p w14:paraId="4A05D104" w14:textId="77777777" w:rsidR="00337241" w:rsidRDefault="00902B52">
      <w:pPr>
        <w:pStyle w:val="2"/>
      </w:pPr>
      <w:bookmarkStart w:id="4" w:name="использование-команды-man"/>
      <w:bookmarkEnd w:id="3"/>
      <w:r>
        <w:t xml:space="preserve">2. Использование </w:t>
      </w:r>
      <w:r>
        <w:t>команды man</w:t>
      </w:r>
    </w:p>
    <w:p w14:paraId="5C30634A" w14:textId="77777777" w:rsidR="00337241" w:rsidRDefault="00902B52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Использование команды man для рекурсивного просмотра.</w:t>
      </w:r>
    </w:p>
    <w:p w14:paraId="475DE9BF" w14:textId="2548E014" w:rsidR="00337241" w:rsidRDefault="00902B52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Скриншот:</w:t>
      </w:r>
      <w:r w:rsidR="00B61C8D" w:rsidRPr="00B61C8D">
        <w:rPr>
          <w:noProof/>
        </w:rPr>
        <w:t xml:space="preserve"> </w:t>
      </w:r>
      <w:r w:rsidR="00B61C8D">
        <w:rPr>
          <w:noProof/>
        </w:rPr>
        <w:drawing>
          <wp:inline distT="0" distB="0" distL="0" distR="0" wp14:anchorId="4BCB08FE" wp14:editId="4724D58F">
            <wp:extent cx="6143625" cy="68484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68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 xml:space="preserve">Использование команды </w:t>
      </w:r>
      <w:proofErr w:type="spellStart"/>
      <w:r>
        <w:t>man</w:t>
      </w:r>
      <w:proofErr w:type="spellEnd"/>
    </w:p>
    <w:p w14:paraId="78DD1262" w14:textId="77777777" w:rsidR="00337241" w:rsidRDefault="00902B52">
      <w:r>
        <w:pict w14:anchorId="75DD63C4">
          <v:rect id="_x0000_i1027" style="width:0;height:1.5pt" o:hralign="center" o:hrstd="t" o:hr="t"/>
        </w:pict>
      </w:r>
    </w:p>
    <w:p w14:paraId="54173D2D" w14:textId="77777777" w:rsidR="00337241" w:rsidRDefault="00902B52">
      <w:pPr>
        <w:pStyle w:val="2"/>
      </w:pPr>
      <w:bookmarkStart w:id="5" w:name="использование-истории-команд"/>
      <w:bookmarkEnd w:id="4"/>
      <w:r>
        <w:t>3. Использование истории команд</w:t>
      </w:r>
    </w:p>
    <w:p w14:paraId="1A92BFB1" w14:textId="77777777" w:rsidR="00337241" w:rsidRDefault="00902B52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Использование истории команд с помощью команды </w:t>
      </w:r>
      <w:r>
        <w:rPr>
          <w:rStyle w:val="VerbatimChar"/>
        </w:rPr>
        <w:t>history</w:t>
      </w:r>
      <w:r>
        <w:t>.</w:t>
      </w:r>
    </w:p>
    <w:p w14:paraId="0AD0A2B3" w14:textId="37A31C73" w:rsidR="00337241" w:rsidRDefault="00902B52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Скриншот:</w:t>
      </w:r>
      <w:r w:rsidR="00B61C8D" w:rsidRPr="00B61C8D">
        <w:rPr>
          <w:noProof/>
        </w:rPr>
        <w:t xml:space="preserve"> </w:t>
      </w:r>
      <w:r w:rsidR="00B61C8D">
        <w:rPr>
          <w:noProof/>
        </w:rPr>
        <w:drawing>
          <wp:inline distT="0" distB="0" distL="0" distR="0" wp14:anchorId="1BF3EE2F" wp14:editId="5A5D8F73">
            <wp:extent cx="6152515" cy="637156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371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Использование истории команд</w:t>
      </w:r>
    </w:p>
    <w:p w14:paraId="00FE65C1" w14:textId="77777777" w:rsidR="00337241" w:rsidRDefault="00902B52">
      <w:r>
        <w:pict w14:anchorId="49494AF1">
          <v:rect id="_x0000_i1028" style="width:0;height:1.5pt" o:hralign="center" o:hrstd="t" o:hr="t"/>
        </w:pict>
      </w:r>
    </w:p>
    <w:p w14:paraId="3A923D7C" w14:textId="77777777" w:rsidR="00337241" w:rsidRDefault="00902B52">
      <w:pPr>
        <w:pStyle w:val="2"/>
      </w:pPr>
      <w:bookmarkStart w:id="6" w:name="запуск-нескольких-команд-в-одной-строке"/>
      <w:bookmarkEnd w:id="5"/>
      <w:r>
        <w:t xml:space="preserve">4. </w:t>
      </w:r>
      <w:r>
        <w:t>Запуск нескольких команд в одной строке</w:t>
      </w:r>
    </w:p>
    <w:p w14:paraId="174D8382" w14:textId="77777777" w:rsidR="00337241" w:rsidRDefault="00902B52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Запуск нескольких команд в одной строке c помощью команды: cd ~; ls.</w:t>
      </w:r>
    </w:p>
    <w:p w14:paraId="13BADFC8" w14:textId="24A6C1D9" w:rsidR="00337241" w:rsidRDefault="00902B52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  <w:r w:rsidR="00B61C8D" w:rsidRPr="00B61C8D">
        <w:rPr>
          <w:noProof/>
        </w:rPr>
        <w:t xml:space="preserve"> </w:t>
      </w:r>
      <w:r w:rsidR="00B61C8D">
        <w:rPr>
          <w:noProof/>
        </w:rPr>
        <w:drawing>
          <wp:inline distT="0" distB="0" distL="0" distR="0" wp14:anchorId="0796AF45" wp14:editId="3ACEA543">
            <wp:extent cx="6143625" cy="4095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lastRenderedPageBreak/>
        <w:br/>
        <w:t>Запуск нескольких команд в одной строке</w:t>
      </w:r>
    </w:p>
    <w:p w14:paraId="0327AF10" w14:textId="77777777" w:rsidR="00337241" w:rsidRDefault="00902B52">
      <w:r>
        <w:pict w14:anchorId="1BCCD964">
          <v:rect id="_x0000_i1029" style="width:0;height:1.5pt" o:hralign="center" o:hrstd="t" o:hr="t"/>
        </w:pict>
      </w:r>
    </w:p>
    <w:p w14:paraId="24739D28" w14:textId="77777777" w:rsidR="00337241" w:rsidRDefault="00902B52">
      <w:pPr>
        <w:pStyle w:val="1"/>
      </w:pPr>
      <w:bookmarkStart w:id="7" w:name="контрольные-вопросы"/>
      <w:bookmarkEnd w:id="2"/>
      <w:bookmarkEnd w:id="6"/>
      <w:r>
        <w:t>Контрольные вопросы</w:t>
      </w:r>
    </w:p>
    <w:p w14:paraId="0260BEAF" w14:textId="77777777" w:rsidR="00337241" w:rsidRDefault="00902B52">
      <w:pPr>
        <w:pStyle w:val="2"/>
      </w:pPr>
      <w:bookmarkStart w:id="8" w:name="ответы"/>
      <w:r>
        <w:t>Ответы</w:t>
      </w:r>
    </w:p>
    <w:p w14:paraId="547FFE10" w14:textId="77777777" w:rsidR="00337241" w:rsidRDefault="00902B52">
      <w:pPr>
        <w:pStyle w:val="FirstParagraph"/>
      </w:pPr>
      <w:r>
        <w:t>1.Командная строка — это интерфейс для ввода текстовых команд в операционной системе.</w:t>
      </w:r>
    </w:p>
    <w:p w14:paraId="4D429863" w14:textId="77777777" w:rsidR="00337241" w:rsidRDefault="00902B52">
      <w:pPr>
        <w:pStyle w:val="a0"/>
      </w:pPr>
      <w:r>
        <w:t>2.Абсолютный путь можно узнать с помощью команды pwd.</w:t>
      </w:r>
    </w:p>
    <w:p w14:paraId="0EDCE004" w14:textId="77777777" w:rsidR="00337241" w:rsidRDefault="00902B52">
      <w:pPr>
        <w:pStyle w:val="a0"/>
      </w:pPr>
      <w:r>
        <w:t>3.Тип файлов и их имена можно узнать с помощью команды ls -F.</w:t>
      </w:r>
    </w:p>
    <w:p w14:paraId="4A8AA8F5" w14:textId="77777777" w:rsidR="00337241" w:rsidRDefault="00902B52">
      <w:pPr>
        <w:pStyle w:val="a0"/>
      </w:pPr>
      <w:r>
        <w:t>4.Скрытые файлы отображаются с помощью команды ls -a.</w:t>
      </w:r>
    </w:p>
    <w:p w14:paraId="44809EFD" w14:textId="77777777" w:rsidR="00337241" w:rsidRDefault="00902B52">
      <w:pPr>
        <w:pStyle w:val="a0"/>
      </w:pPr>
      <w:r>
        <w:t>5.Удаление файла — rm файл, удаление каталога — rm -r каталог.</w:t>
      </w:r>
    </w:p>
    <w:p w14:paraId="15601D8A" w14:textId="77777777" w:rsidR="00337241" w:rsidRDefault="00902B52">
      <w:pPr>
        <w:pStyle w:val="a0"/>
      </w:pPr>
      <w:r>
        <w:t>6.История команд выводится с помощью команды history.</w:t>
      </w:r>
    </w:p>
    <w:p w14:paraId="2359F181" w14:textId="77777777" w:rsidR="00337241" w:rsidRDefault="00902B52">
      <w:pPr>
        <w:pStyle w:val="a0"/>
      </w:pPr>
      <w:r>
        <w:t>7.Модификация команд из истории выполняется с помощью конструкции !номер:s/старое/новое.</w:t>
      </w:r>
    </w:p>
    <w:p w14:paraId="4C92A872" w14:textId="77777777" w:rsidR="00337241" w:rsidRDefault="00902B52">
      <w:pPr>
        <w:pStyle w:val="a0"/>
      </w:pPr>
      <w:r>
        <w:t>8.Запуск нескольких команд в одной строке: команда</w:t>
      </w:r>
      <w:r>
        <w:t>1; команда2.</w:t>
      </w:r>
    </w:p>
    <w:p w14:paraId="3154FB4D" w14:textId="77777777" w:rsidR="00337241" w:rsidRDefault="00902B52">
      <w:pPr>
        <w:pStyle w:val="a0"/>
      </w:pPr>
      <w:r>
        <w:t>9.Символы экранирования —  (например, cd /home/user/ my folder).</w:t>
      </w:r>
    </w:p>
    <w:p w14:paraId="2439834E" w14:textId="77777777" w:rsidR="00337241" w:rsidRDefault="00902B52">
      <w:pPr>
        <w:pStyle w:val="a0"/>
      </w:pPr>
      <w:r>
        <w:t>10.Вывод команды ls -l включает права доступа, владельца, размер и дату изменения.</w:t>
      </w:r>
    </w:p>
    <w:p w14:paraId="4D6F0201" w14:textId="77777777" w:rsidR="00337241" w:rsidRDefault="00902B52">
      <w:pPr>
        <w:pStyle w:val="a0"/>
      </w:pPr>
      <w:r>
        <w:t>11.Относительный путь — путь относительно текущего каталога (например, cd ../folder).</w:t>
      </w:r>
    </w:p>
    <w:p w14:paraId="36ACC2D2" w14:textId="77777777" w:rsidR="00337241" w:rsidRDefault="00902B52">
      <w:pPr>
        <w:pStyle w:val="a0"/>
      </w:pPr>
      <w:r>
        <w:t>12.Информ</w:t>
      </w:r>
      <w:r>
        <w:t>ация о команде — man команда.</w:t>
      </w:r>
    </w:p>
    <w:p w14:paraId="1CBABFB1" w14:textId="77777777" w:rsidR="00337241" w:rsidRDefault="00902B52">
      <w:pPr>
        <w:pStyle w:val="2"/>
      </w:pPr>
      <w:bookmarkStart w:id="9" w:name="автодополнение-клавиша-tab."/>
      <w:bookmarkEnd w:id="8"/>
      <w:r>
        <w:t>13.Автодополнение — клавиша Tab.</w:t>
      </w:r>
    </w:p>
    <w:p w14:paraId="4358B521" w14:textId="77777777" w:rsidR="00337241" w:rsidRDefault="00902B52">
      <w:pPr>
        <w:pStyle w:val="1"/>
      </w:pPr>
      <w:bookmarkStart w:id="10" w:name="заключение"/>
      <w:bookmarkEnd w:id="7"/>
      <w:bookmarkEnd w:id="9"/>
      <w:r>
        <w:t>Заключение</w:t>
      </w:r>
    </w:p>
    <w:p w14:paraId="3D2985EF" w14:textId="77777777" w:rsidR="00337241" w:rsidRDefault="00902B52">
      <w:pPr>
        <w:pStyle w:val="2"/>
      </w:pPr>
      <w:bookmarkStart w:id="11" w:name="выводы"/>
      <w:r>
        <w:t>Выводы</w:t>
      </w:r>
    </w:p>
    <w:p w14:paraId="7D03FE95" w14:textId="77777777" w:rsidR="00337241" w:rsidRDefault="00902B52">
      <w:pPr>
        <w:pStyle w:val="Compact"/>
        <w:numPr>
          <w:ilvl w:val="0"/>
          <w:numId w:val="7"/>
        </w:numPr>
      </w:pPr>
      <w:r>
        <w:t>Основы интерфейса были изучены.</w:t>
      </w:r>
    </w:p>
    <w:p w14:paraId="1D4A9563" w14:textId="77777777" w:rsidR="00337241" w:rsidRDefault="00902B52">
      <w:pPr>
        <w:pStyle w:val="Compact"/>
        <w:numPr>
          <w:ilvl w:val="0"/>
          <w:numId w:val="7"/>
        </w:numPr>
      </w:pPr>
      <w:r>
        <w:t>Приобрели практические навыки взаимодействия пользователя с системой посредством командной строки.</w:t>
      </w:r>
      <w:bookmarkEnd w:id="10"/>
      <w:bookmarkEnd w:id="11"/>
    </w:p>
    <w:sectPr w:rsidR="00337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B794D" w14:textId="77777777" w:rsidR="00902B52" w:rsidRDefault="00902B52">
      <w:pPr>
        <w:spacing w:after="0"/>
      </w:pPr>
      <w:r>
        <w:separator/>
      </w:r>
    </w:p>
  </w:endnote>
  <w:endnote w:type="continuationSeparator" w:id="0">
    <w:p w14:paraId="02C91E9F" w14:textId="77777777" w:rsidR="00902B52" w:rsidRDefault="00902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2FFEA" w14:textId="77777777" w:rsidR="00902B52" w:rsidRDefault="00902B52">
      <w:r>
        <w:separator/>
      </w:r>
    </w:p>
  </w:footnote>
  <w:footnote w:type="continuationSeparator" w:id="0">
    <w:p w14:paraId="4EBE80D9" w14:textId="77777777" w:rsidR="00902B52" w:rsidRDefault="00902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084B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D985A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7241"/>
    <w:rsid w:val="00337241"/>
    <w:rsid w:val="00902B52"/>
    <w:rsid w:val="00B61C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F9107"/>
  <w15:docId w15:val="{95855186-4AE3-4E61-8721-F44E2F04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7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Unix</dc:title>
  <dc:creator>Смольняков Данил Евгеньевич</dc:creator>
  <cp:keywords/>
  <cp:lastModifiedBy>Данил Смольняков</cp:lastModifiedBy>
  <cp:revision>2</cp:revision>
  <dcterms:created xsi:type="dcterms:W3CDTF">2025-03-22T19:52:00Z</dcterms:created>
  <dcterms:modified xsi:type="dcterms:W3CDTF">2025-03-22T19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6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